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243EB" w14:textId="7E60DAC2" w:rsidR="00A54928" w:rsidRPr="00A54928" w:rsidRDefault="00A54928">
      <w:pPr>
        <w:rPr>
          <w:sz w:val="144"/>
          <w:szCs w:val="144"/>
        </w:rPr>
      </w:pPr>
      <w:r w:rsidRPr="00A54928">
        <w:rPr>
          <w:sz w:val="144"/>
          <w:szCs w:val="144"/>
        </w:rPr>
        <w:t>1</w:t>
      </w:r>
    </w:p>
    <w:p w14:paraId="7DA7D0DD" w14:textId="24A273CD" w:rsidR="00433FD8" w:rsidRDefault="0026123A">
      <w:hyperlink r:id="rId4" w:history="1">
        <w:r w:rsidR="00A54928" w:rsidRPr="001F3FFA">
          <w:rPr>
            <w:rStyle w:val="Hyperlink"/>
          </w:rPr>
          <w:t>https://www.amazon.co.uk/ANCIRS-Stainless-Electronic-Components-Accessory/dp/B</w:t>
        </w:r>
        <w:r w:rsidR="00A54928" w:rsidRPr="001F3FFA">
          <w:rPr>
            <w:rStyle w:val="Hyperlink"/>
          </w:rPr>
          <w:t>0</w:t>
        </w:r>
        <w:r w:rsidR="00A54928" w:rsidRPr="001F3FFA">
          <w:rPr>
            <w:rStyle w:val="Hyperlink"/>
          </w:rPr>
          <w:t>8FHXDBLG/ref=asc_df_B08FHXDBLG/?tag=googshopuk-21&amp;linkCode=df0&amp;hvad</w:t>
        </w:r>
        <w:r w:rsidR="00A54928" w:rsidRPr="001F3FFA">
          <w:rPr>
            <w:rStyle w:val="Hyperlink"/>
          </w:rPr>
          <w:t>i</w:t>
        </w:r>
        <w:r w:rsidR="00A54928" w:rsidRPr="001F3FFA">
          <w:rPr>
            <w:rStyle w:val="Hyperlink"/>
          </w:rPr>
          <w:t>d=483313890232&amp;hvpos=&amp;hvnetw=g&amp;hvrand=16789409570303440265&amp;hvpone=&amp;hvptwo=&amp;hvqmt=&amp;hvdev=c&amp;hvdvcmdl=&amp;hvlocint=&amp;hvlocphy=9045622&amp;hvtargid=pla-974859018864&amp;th=1</w:t>
        </w:r>
      </w:hyperlink>
    </w:p>
    <w:p w14:paraId="0769E15E" w14:textId="056001FC" w:rsidR="00A54928" w:rsidRDefault="0071642C">
      <w:r>
        <w:t>P</w:t>
      </w:r>
      <w:r w:rsidR="00A54928">
        <w:t>rongs to detect resistance</w:t>
      </w:r>
      <w:r w:rsidR="00D2358A">
        <w:t xml:space="preserve"> of resistors</w:t>
      </w:r>
      <w:r w:rsidR="00A54928">
        <w:t xml:space="preserve"> while on the arm.</w:t>
      </w:r>
      <w:r w:rsidR="00D2358A">
        <w:t xml:space="preserve"> Pulling motion to open and close gripper.</w:t>
      </w:r>
    </w:p>
    <w:p w14:paraId="385658D0" w14:textId="2D4A33EC" w:rsidR="0071642C" w:rsidRPr="00A54928" w:rsidRDefault="0071642C">
      <w:r>
        <w:rPr>
          <w:noProof/>
        </w:rPr>
        <w:drawing>
          <wp:inline distT="0" distB="0" distL="0" distR="0" wp14:anchorId="12B6A63A" wp14:editId="28827B79">
            <wp:extent cx="5731510" cy="4325510"/>
            <wp:effectExtent l="0" t="0" r="0" b="0"/>
            <wp:docPr id="1" name="Picture 1" descr="A picture containing stationary, writing implement,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tationary, writing implement, pen&#10;&#10;Description automatically generated"/>
                    <pic:cNvPicPr/>
                  </pic:nvPicPr>
                  <pic:blipFill rotWithShape="1">
                    <a:blip r:embed="rId5"/>
                    <a:srcRect b="3392"/>
                    <a:stretch/>
                  </pic:blipFill>
                  <pic:spPr bwMode="auto">
                    <a:xfrm>
                      <a:off x="0" y="0"/>
                      <a:ext cx="5731510" cy="432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DF8D3" w14:textId="29FCBD22" w:rsidR="0071642C" w:rsidRDefault="0071642C">
      <w:pPr>
        <w:rPr>
          <w:sz w:val="144"/>
          <w:szCs w:val="144"/>
        </w:rPr>
      </w:pPr>
    </w:p>
    <w:p w14:paraId="4BBAA55D" w14:textId="760AEC5E" w:rsidR="00A54928" w:rsidRDefault="00A54928">
      <w:pPr>
        <w:rPr>
          <w:sz w:val="144"/>
          <w:szCs w:val="144"/>
        </w:rPr>
      </w:pPr>
      <w:r w:rsidRPr="00A54928">
        <w:rPr>
          <w:sz w:val="144"/>
          <w:szCs w:val="144"/>
        </w:rPr>
        <w:lastRenderedPageBreak/>
        <w:t>2</w:t>
      </w:r>
    </w:p>
    <w:p w14:paraId="0B5E65E1" w14:textId="216D5563" w:rsidR="00A54928" w:rsidRDefault="00DF2EAE">
      <w:hyperlink r:id="rId6" w:history="1">
        <w:r w:rsidRPr="003A6911">
          <w:rPr>
            <w:rStyle w:val="Hyperlink"/>
          </w:rPr>
          <w:t>https://uk.rs-online.com/web/p/power-motor-robotics-development-tools/1743254?cm_mmc=UK-PLA-DS3A-_-google-_-CSS_UK_EN_Raspberry_Pi_%26_Arduino_%26_Development_Tools_Whoop-_-Power+%26+Motor+%26+Robotics+Development+Tools_Wh</w:t>
        </w:r>
        <w:r w:rsidRPr="003A6911">
          <w:rPr>
            <w:rStyle w:val="Hyperlink"/>
          </w:rPr>
          <w:t>o</w:t>
        </w:r>
        <w:r w:rsidRPr="003A6911">
          <w:rPr>
            <w:rStyle w:val="Hyperlink"/>
          </w:rPr>
          <w:t>op_OMNISerpNov-_-1743254&amp;matchtype=&amp;aud-827186183886:pla-340279859205&amp;cq_src=google_ads&amp;cq_cmp=10914490524&amp;cq_term=&amp;cq_plac=&amp;cq_net=g&amp;cq_plt=gp&amp;gclid=CjwKCAjwh4ObBhAzEiwAHzZYUz5lv6Wm4qKGHAPMHbkaYYYkSo66DWcywWRisIT2mZjQBost2RbgRhoCIiYQAvD_BwE&amp;gclsrc=aw.ds</w:t>
        </w:r>
      </w:hyperlink>
    </w:p>
    <w:p w14:paraId="4DE00485" w14:textId="4F38DFB6" w:rsidR="0071642C" w:rsidRDefault="00D2358A" w:rsidP="0071642C">
      <w:r>
        <w:rPr>
          <w:noProof/>
          <w:sz w:val="144"/>
          <w:szCs w:val="144"/>
        </w:rPr>
        <w:drawing>
          <wp:anchor distT="0" distB="0" distL="114300" distR="114300" simplePos="0" relativeHeight="251658240" behindDoc="1" locked="0" layoutInCell="1" allowOverlap="1" wp14:anchorId="529AA5C3" wp14:editId="2E3F6ABB">
            <wp:simplePos x="0" y="0"/>
            <wp:positionH relativeFrom="column">
              <wp:posOffset>3286125</wp:posOffset>
            </wp:positionH>
            <wp:positionV relativeFrom="paragraph">
              <wp:posOffset>81280</wp:posOffset>
            </wp:positionV>
            <wp:extent cx="2987675" cy="3978275"/>
            <wp:effectExtent l="0" t="0" r="0" b="0"/>
            <wp:wrapTight wrapText="bothSides">
              <wp:wrapPolygon edited="0">
                <wp:start x="0" y="0"/>
                <wp:lineTo x="0" y="21514"/>
                <wp:lineTo x="21485" y="21514"/>
                <wp:lineTo x="2148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675" cy="397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42C">
        <w:t>Electromagnet</w:t>
      </w:r>
      <w:r w:rsidR="0071642C">
        <w:t xml:space="preserve"> gripper.</w:t>
      </w:r>
      <w:r w:rsidR="0071642C">
        <w:t xml:space="preserve"> Mount Module on the gripper part of the arm</w:t>
      </w:r>
      <w:r>
        <w:t>.</w:t>
      </w:r>
    </w:p>
    <w:p w14:paraId="77889599" w14:textId="3D53F0DF" w:rsidR="0071642C" w:rsidRDefault="0071642C"/>
    <w:p w14:paraId="7D22FC6D" w14:textId="4D939D1C" w:rsidR="00DF2EAE" w:rsidRPr="00A54928" w:rsidRDefault="0071642C">
      <w:r>
        <w:rPr>
          <w:noProof/>
        </w:rPr>
        <w:drawing>
          <wp:inline distT="0" distB="0" distL="0" distR="0" wp14:anchorId="32035D5C" wp14:editId="46217181">
            <wp:extent cx="2790825" cy="2809875"/>
            <wp:effectExtent l="0" t="0" r="9525" b="9525"/>
            <wp:docPr id="2" name="Picture 2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electronic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F2EAE" w:rsidRPr="00A54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TI3szAzMjcyMrJU0lEKTi0uzszPAykwrgUAZNtLXiwAAAA="/>
  </w:docVars>
  <w:rsids>
    <w:rsidRoot w:val="00A54928"/>
    <w:rsid w:val="0026123A"/>
    <w:rsid w:val="00433FD8"/>
    <w:rsid w:val="0071642C"/>
    <w:rsid w:val="007B73C2"/>
    <w:rsid w:val="00A54928"/>
    <w:rsid w:val="00CA3111"/>
    <w:rsid w:val="00D2358A"/>
    <w:rsid w:val="00DF2E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2BC0"/>
  <w15:docId w15:val="{F8D9A1D4-475D-42CE-9B80-6E9334AE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9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9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E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k.rs-online.com/web/p/power-motor-robotics-development-tools/1743254?cm_mmc=UK-PLA-DS3A-_-google-_-CSS_UK_EN_Raspberry_Pi_%26_Arduino_%26_Development_Tools_Whoop-_-Power+%26+Motor+%26+Robotics+Development+Tools_Whoop_OMNISerpNov-_-1743254&amp;matchtype=&amp;aud-827186183886:pla-340279859205&amp;cq_src=google_ads&amp;cq_cmp=10914490524&amp;cq_term=&amp;cq_plac=&amp;cq_net=g&amp;cq_plt=gp&amp;gclid=CjwKCAjwh4ObBhAzEiwAHzZYUz5lv6Wm4qKGHAPMHbkaYYYkSo66DWcywWRisIT2mZjQBost2RbgRhoCIiYQAvD_BwE&amp;gclsrc=aw.ds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www.amazon.co.uk/ANCIRS-Stainless-Electronic-Components-Accessory/dp/B08FHXDBLG/ref=asc_df_B08FHXDBLG/?tag=googshopuk-21&amp;linkCode=df0&amp;hvadid=483313890232&amp;hvpos=&amp;hvnetw=g&amp;hvrand=16789409570303440265&amp;hvpone=&amp;hvptwo=&amp;hvqmt=&amp;hvdev=c&amp;hvdvcmdl=&amp;hvlocint=&amp;hvlocphy=9045622&amp;hvtargid=pla-974859018864&amp;th=1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Nicola (Student)</dc:creator>
  <cp:keywords/>
  <dc:description/>
  <cp:lastModifiedBy>John Nicola (Student)</cp:lastModifiedBy>
  <cp:revision>2</cp:revision>
  <dcterms:created xsi:type="dcterms:W3CDTF">2022-11-09T12:22:00Z</dcterms:created>
  <dcterms:modified xsi:type="dcterms:W3CDTF">2022-11-09T12:22:00Z</dcterms:modified>
</cp:coreProperties>
</file>